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3854DA" w14:textId="0C4EA6A4" w:rsidR="00646687" w:rsidRPr="007053B9" w:rsidRDefault="00646687" w:rsidP="00A74FF7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University Recruiter, </w:t>
      </w:r>
      <w:hyperlink r:id="rId7" w:history="1">
        <w:r w:rsidR="00A74FF7">
          <w:t>Sales</w:t>
        </w:r>
      </w:hyperlink>
      <w:r w:rsidR="00A74FF7">
        <w:t xml:space="preserve"> Force</w:t>
      </w:r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691087E3" w14:textId="77777777" w:rsidR="00A74FF7" w:rsidRDefault="00A74FF7" w:rsidP="00A74FF7">
      <w:pPr>
        <w:spacing w:after="0" w:line="240" w:lineRule="auto"/>
        <w:rPr>
          <w:rFonts w:cstheme="minorHAnsi"/>
        </w:rPr>
      </w:pPr>
    </w:p>
    <w:p w14:paraId="33953A71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To make things easier for the recruiter, I'll answer how each qualification is relevant to my experience:</w:t>
      </w:r>
    </w:p>
    <w:p w14:paraId="0CC24736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7EEFC4A2" w14:textId="77777777" w:rsidR="00A74FF7" w:rsidRPr="00A74FF7" w:rsidRDefault="00A74FF7" w:rsidP="00A74FF7">
      <w:pPr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BS or MS in Computer Science or related technical field</w:t>
      </w:r>
      <w:r w:rsidRPr="00A74FF7">
        <w:rPr>
          <w:rFonts w:cstheme="minorHAnsi"/>
        </w:rPr>
        <w:t>:</w:t>
      </w:r>
    </w:p>
    <w:p w14:paraId="4F5774E9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I hold a Master's in Computer Science from UCSD and a Bachelor's in Computer Engineering.</w:t>
      </w:r>
    </w:p>
    <w:p w14:paraId="765B49DE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692CE46F" w14:textId="77777777" w:rsidR="00A74FF7" w:rsidRPr="00A74FF7" w:rsidRDefault="00A74FF7" w:rsidP="00A74FF7">
      <w:pPr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Academic, professional or internship experience working in a professional coding setting environment</w:t>
      </w:r>
      <w:r w:rsidRPr="00A74FF7">
        <w:rPr>
          <w:rFonts w:cstheme="minorHAnsi"/>
        </w:rPr>
        <w:t>:</w:t>
      </w:r>
    </w:p>
    <w:p w14:paraId="7A4475B3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I have completed five internships alongside my bachelor's and master's degrees, providing extensive experience in professional coding environments.</w:t>
      </w:r>
    </w:p>
    <w:p w14:paraId="208EDA00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2F644C24" w14:textId="77777777" w:rsidR="00A74FF7" w:rsidRPr="00A74FF7" w:rsidRDefault="00A74FF7" w:rsidP="00A74FF7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Fluency in object-oriented programming/design</w:t>
      </w:r>
      <w:r w:rsidRPr="00A74FF7">
        <w:rPr>
          <w:rFonts w:cstheme="minorHAnsi"/>
        </w:rPr>
        <w:t>:</w:t>
      </w:r>
    </w:p>
    <w:p w14:paraId="35C9BB26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I use OOP principles in my day-to-day programming and various projects. I have also taken formal classes covering object-oriented design.</w:t>
      </w:r>
    </w:p>
    <w:p w14:paraId="7F46A108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171D71E1" w14:textId="77777777" w:rsidR="00A74FF7" w:rsidRPr="00A74FF7" w:rsidRDefault="00A74FF7" w:rsidP="00A74FF7">
      <w:pPr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 xml:space="preserve">Academic, professional or internship experience in one of Java, Python, </w:t>
      </w:r>
      <w:proofErr w:type="spellStart"/>
      <w:r w:rsidRPr="00A74FF7">
        <w:rPr>
          <w:rFonts w:cstheme="minorHAnsi"/>
          <w:b/>
          <w:bCs/>
        </w:rPr>
        <w:t>Javascript</w:t>
      </w:r>
      <w:proofErr w:type="spellEnd"/>
      <w:r w:rsidRPr="00A74FF7">
        <w:rPr>
          <w:rFonts w:cstheme="minorHAnsi"/>
          <w:b/>
          <w:bCs/>
        </w:rPr>
        <w:t>, HTML, SQL or C++</w:t>
      </w:r>
      <w:r w:rsidRPr="00A74FF7">
        <w:rPr>
          <w:rFonts w:cstheme="minorHAnsi"/>
        </w:rPr>
        <w:t>:</w:t>
      </w:r>
    </w:p>
    <w:p w14:paraId="5FA68CBE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I am highly proficient in Python, my main programming language since undergrad. I am also familiar with Java, HTML, JavaScript, and SQL, with multiple projects to demonstrate my skills.</w:t>
      </w:r>
    </w:p>
    <w:p w14:paraId="3B7C26BF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13724438" w14:textId="77777777" w:rsidR="00A74FF7" w:rsidRPr="00A74FF7" w:rsidRDefault="00A74FF7" w:rsidP="00A74FF7">
      <w:pPr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Strong analytical and problem-solving skills</w:t>
      </w:r>
      <w:r w:rsidRPr="00A74FF7">
        <w:rPr>
          <w:rFonts w:cstheme="minorHAnsi"/>
        </w:rPr>
        <w:t>:</w:t>
      </w:r>
    </w:p>
    <w:p w14:paraId="21AFE11A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I believe that communication is key to success. I prefer working in teams to bring out the best in everyone and improve projects by quickly identifying and fixing weak ideas. I led a team to win a hackathon using CI/CD practices.</w:t>
      </w:r>
    </w:p>
    <w:p w14:paraId="5739F287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735B643B" w14:textId="77777777" w:rsidR="00A74FF7" w:rsidRPr="00A74FF7" w:rsidRDefault="00A74FF7" w:rsidP="00A74FF7">
      <w:pPr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Team-player with the ability to work effectively and efficiently with others</w:t>
      </w:r>
      <w:r w:rsidRPr="00A74FF7">
        <w:rPr>
          <w:rFonts w:cstheme="minorHAnsi"/>
        </w:rPr>
        <w:t>:</w:t>
      </w:r>
    </w:p>
    <w:p w14:paraId="142117B5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During internships, I have shared my team's vision with members of other teams and people outside my field. These experiences have helped me communicate ideas clearly and straightforwardly.</w:t>
      </w:r>
    </w:p>
    <w:p w14:paraId="311D583B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5497405D" w14:textId="77777777" w:rsidR="00A74FF7" w:rsidRPr="00A74FF7" w:rsidRDefault="00A74FF7" w:rsidP="00A74FF7">
      <w:pPr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Be a self-starter and possess a strong sense of self-motivation</w:t>
      </w:r>
      <w:r w:rsidRPr="00A74FF7">
        <w:rPr>
          <w:rFonts w:cstheme="minorHAnsi"/>
        </w:rPr>
        <w:t>:</w:t>
      </w:r>
    </w:p>
    <w:p w14:paraId="498CFFCF" w14:textId="77777777" w:rsid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I have taken multiple machine learning and data analysis courses and implemented numerous projects to showcase my abilities.</w:t>
      </w:r>
    </w:p>
    <w:p w14:paraId="0C6BD22A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</w:p>
    <w:p w14:paraId="413E81BD" w14:textId="77777777" w:rsidR="00A74FF7" w:rsidRPr="00A74FF7" w:rsidRDefault="00A74FF7" w:rsidP="00A74FF7">
      <w:pPr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A74FF7">
        <w:rPr>
          <w:rFonts w:cstheme="minorHAnsi"/>
          <w:b/>
          <w:bCs/>
        </w:rPr>
        <w:t>Experience using telemetry and metrics to drive operational excellence</w:t>
      </w:r>
      <w:r w:rsidRPr="00A74FF7">
        <w:rPr>
          <w:rFonts w:cstheme="minorHAnsi"/>
        </w:rPr>
        <w:t>:</w:t>
      </w:r>
    </w:p>
    <w:p w14:paraId="16040BD3" w14:textId="77777777" w:rsidR="00A74FF7" w:rsidRP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 xml:space="preserve">As a Machine Learning Intern at Legendary Entertainment, I </w:t>
      </w:r>
      <w:proofErr w:type="spellStart"/>
      <w:r w:rsidRPr="00A74FF7">
        <w:rPr>
          <w:rFonts w:cstheme="minorHAnsi"/>
        </w:rPr>
        <w:t>analyzed</w:t>
      </w:r>
      <w:proofErr w:type="spellEnd"/>
      <w:r w:rsidRPr="00A74FF7">
        <w:rPr>
          <w:rFonts w:cstheme="minorHAnsi"/>
        </w:rPr>
        <w:t xml:space="preserve"> logs and detected anomalies in user </w:t>
      </w:r>
      <w:proofErr w:type="spellStart"/>
      <w:r w:rsidRPr="00A74FF7">
        <w:rPr>
          <w:rFonts w:cstheme="minorHAnsi"/>
        </w:rPr>
        <w:t>behavior</w:t>
      </w:r>
      <w:proofErr w:type="spellEnd"/>
      <w:r w:rsidRPr="00A74FF7">
        <w:rPr>
          <w:rFonts w:cstheme="minorHAnsi"/>
        </w:rPr>
        <w:t xml:space="preserve">. Projects like the H1N1 Vaccine Prediction model and </w:t>
      </w:r>
      <w:proofErr w:type="spellStart"/>
      <w:r w:rsidRPr="00A74FF7">
        <w:rPr>
          <w:rFonts w:cstheme="minorHAnsi"/>
        </w:rPr>
        <w:t>MedLM</w:t>
      </w:r>
      <w:proofErr w:type="spellEnd"/>
      <w:r w:rsidRPr="00A74FF7">
        <w:rPr>
          <w:rFonts w:cstheme="minorHAnsi"/>
        </w:rPr>
        <w:t xml:space="preserve"> highlight my practical skills in applying advanced algorithms to solve real-world problems. I recently served as a TA for a graduate-level Deep Learning course, further enhancing my grasp of machine learning fundamentals and analytical skills.</w:t>
      </w:r>
    </w:p>
    <w:p w14:paraId="7C30ABDC" w14:textId="7A415C14" w:rsidR="00054480" w:rsidRDefault="00054480" w:rsidP="00A74FF7">
      <w:pPr>
        <w:spacing w:after="0" w:line="240" w:lineRule="auto"/>
        <w:rPr>
          <w:rFonts w:cstheme="minorHAnsi"/>
        </w:rPr>
      </w:pPr>
    </w:p>
    <w:p w14:paraId="0123E69F" w14:textId="77777777" w:rsidR="005D64C9" w:rsidRDefault="005D64C9" w:rsidP="00A74FF7">
      <w:pPr>
        <w:spacing w:after="0" w:line="240" w:lineRule="auto"/>
        <w:rPr>
          <w:rFonts w:cstheme="minorHAnsi"/>
        </w:rPr>
      </w:pPr>
    </w:p>
    <w:p w14:paraId="603ADB2C" w14:textId="05CDE154" w:rsidR="005D64C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Thank you for the time and consideration</w:t>
      </w:r>
      <w:r w:rsidR="00FC147E">
        <w:rPr>
          <w:rFonts w:cstheme="minorHAnsi"/>
        </w:rPr>
        <w:t>. Looking forward to hearing back!</w:t>
      </w:r>
    </w:p>
    <w:p w14:paraId="7BF203B8" w14:textId="77777777" w:rsidR="005D64C9" w:rsidRDefault="005D64C9" w:rsidP="00A74FF7">
      <w:pPr>
        <w:spacing w:after="0" w:line="240" w:lineRule="auto"/>
        <w:rPr>
          <w:rFonts w:cstheme="minorHAnsi"/>
        </w:rPr>
      </w:pPr>
    </w:p>
    <w:p w14:paraId="385DC598" w14:textId="01D0F9AA" w:rsidR="005D64C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Have a great day ahead,</w:t>
      </w:r>
    </w:p>
    <w:p w14:paraId="1F51008D" w14:textId="77777777" w:rsidR="005D64C9" w:rsidRDefault="005D64C9" w:rsidP="00A74FF7">
      <w:pPr>
        <w:spacing w:after="0" w:line="240" w:lineRule="auto"/>
        <w:rPr>
          <w:rFonts w:cstheme="minorHAnsi"/>
        </w:rPr>
      </w:pPr>
    </w:p>
    <w:p w14:paraId="60855D0F" w14:textId="30C424B1" w:rsidR="005D64C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Best,</w:t>
      </w:r>
    </w:p>
    <w:p w14:paraId="448502A4" w14:textId="1BA0B479" w:rsidR="005D64C9" w:rsidRPr="007053B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Jay</w:t>
      </w:r>
    </w:p>
    <w:sectPr w:rsidR="005D64C9" w:rsidRPr="007053B9" w:rsidSect="002D5EA5">
      <w:headerReference w:type="default" r:id="rId8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A5BCF8" w14:textId="77777777" w:rsidR="00CB0CE9" w:rsidRDefault="00CB0CE9" w:rsidP="00E60B6A">
      <w:pPr>
        <w:spacing w:after="0" w:line="240" w:lineRule="auto"/>
      </w:pPr>
      <w:r>
        <w:separator/>
      </w:r>
    </w:p>
  </w:endnote>
  <w:endnote w:type="continuationSeparator" w:id="0">
    <w:p w14:paraId="297B9ADF" w14:textId="77777777" w:rsidR="00CB0CE9" w:rsidRDefault="00CB0CE9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EA52C7" w14:textId="77777777" w:rsidR="00CB0CE9" w:rsidRDefault="00CB0CE9" w:rsidP="00E60B6A">
      <w:pPr>
        <w:spacing w:after="0" w:line="240" w:lineRule="auto"/>
      </w:pPr>
      <w:r>
        <w:separator/>
      </w:r>
    </w:p>
  </w:footnote>
  <w:footnote w:type="continuationSeparator" w:id="0">
    <w:p w14:paraId="5D89CF74" w14:textId="77777777" w:rsidR="00CB0CE9" w:rsidRDefault="00CB0CE9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8DA13" w14:textId="38FEF53C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580029">
      <w:rPr>
        <w:noProof/>
        <w:color w:val="767171" w:themeColor="background2" w:themeShade="80"/>
        <w:lang w:val="en-US"/>
      </w:rPr>
      <w:t>12 July 2024</w:t>
    </w:r>
    <w:r w:rsidRPr="00E60B6A">
      <w:rPr>
        <w:color w:val="767171" w:themeColor="background2" w:themeShade="8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555286"/>
    <w:multiLevelType w:val="multilevel"/>
    <w:tmpl w:val="649E6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3F02DD"/>
    <w:multiLevelType w:val="multilevel"/>
    <w:tmpl w:val="115A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892FC9"/>
    <w:multiLevelType w:val="multilevel"/>
    <w:tmpl w:val="BDD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D05713"/>
    <w:multiLevelType w:val="multilevel"/>
    <w:tmpl w:val="74A6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676A5C"/>
    <w:multiLevelType w:val="multilevel"/>
    <w:tmpl w:val="31F03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731579E"/>
    <w:multiLevelType w:val="multilevel"/>
    <w:tmpl w:val="1B4ED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3D5373"/>
    <w:multiLevelType w:val="multilevel"/>
    <w:tmpl w:val="57246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0A1C9B"/>
    <w:multiLevelType w:val="multilevel"/>
    <w:tmpl w:val="15861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7106972">
    <w:abstractNumId w:val="3"/>
  </w:num>
  <w:num w:numId="2" w16cid:durableId="1069301688">
    <w:abstractNumId w:val="6"/>
  </w:num>
  <w:num w:numId="3" w16cid:durableId="1816950360">
    <w:abstractNumId w:val="2"/>
  </w:num>
  <w:num w:numId="4" w16cid:durableId="1640527165">
    <w:abstractNumId w:val="7"/>
  </w:num>
  <w:num w:numId="5" w16cid:durableId="841702190">
    <w:abstractNumId w:val="0"/>
  </w:num>
  <w:num w:numId="6" w16cid:durableId="1167669189">
    <w:abstractNumId w:val="5"/>
  </w:num>
  <w:num w:numId="7" w16cid:durableId="2141026443">
    <w:abstractNumId w:val="1"/>
  </w:num>
  <w:num w:numId="8" w16cid:durableId="947927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tKgFAGTj8O4tAAAA"/>
  </w:docVars>
  <w:rsids>
    <w:rsidRoot w:val="000C6062"/>
    <w:rsid w:val="00002795"/>
    <w:rsid w:val="000049EF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2EE3"/>
    <w:rsid w:val="000C6062"/>
    <w:rsid w:val="000F0BE7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2D5EA5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5D88"/>
    <w:rsid w:val="00437D17"/>
    <w:rsid w:val="00454F85"/>
    <w:rsid w:val="004569C2"/>
    <w:rsid w:val="00456BD4"/>
    <w:rsid w:val="004806BC"/>
    <w:rsid w:val="004A700C"/>
    <w:rsid w:val="004B563B"/>
    <w:rsid w:val="005077CF"/>
    <w:rsid w:val="00560A51"/>
    <w:rsid w:val="00580029"/>
    <w:rsid w:val="005911B9"/>
    <w:rsid w:val="005B4B42"/>
    <w:rsid w:val="005D3974"/>
    <w:rsid w:val="005D64C9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6CCA"/>
    <w:rsid w:val="008B0C89"/>
    <w:rsid w:val="008B3325"/>
    <w:rsid w:val="008C2FEA"/>
    <w:rsid w:val="008E00BF"/>
    <w:rsid w:val="008E3B55"/>
    <w:rsid w:val="008F0AC9"/>
    <w:rsid w:val="008F0BCB"/>
    <w:rsid w:val="008F4D2F"/>
    <w:rsid w:val="0091117C"/>
    <w:rsid w:val="00954D2D"/>
    <w:rsid w:val="009D3814"/>
    <w:rsid w:val="009E42C5"/>
    <w:rsid w:val="009F4C19"/>
    <w:rsid w:val="00A03E47"/>
    <w:rsid w:val="00A522BD"/>
    <w:rsid w:val="00A63118"/>
    <w:rsid w:val="00A74FF7"/>
    <w:rsid w:val="00AA5203"/>
    <w:rsid w:val="00AA78DF"/>
    <w:rsid w:val="00AB5D34"/>
    <w:rsid w:val="00AD42B8"/>
    <w:rsid w:val="00AF70DC"/>
    <w:rsid w:val="00B2631A"/>
    <w:rsid w:val="00B471B5"/>
    <w:rsid w:val="00B47693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B0CE9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05E09"/>
    <w:rsid w:val="00E3468F"/>
    <w:rsid w:val="00E37CB9"/>
    <w:rsid w:val="00E60B6A"/>
    <w:rsid w:val="00E6466F"/>
    <w:rsid w:val="00E76137"/>
    <w:rsid w:val="00ED59BE"/>
    <w:rsid w:val="00EE3280"/>
    <w:rsid w:val="00EF6DDD"/>
    <w:rsid w:val="00F2349C"/>
    <w:rsid w:val="00F23774"/>
    <w:rsid w:val="00FA5938"/>
    <w:rsid w:val="00FC1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6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company/recurve-ee/lif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3</TotalTime>
  <Pages>1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63</cp:revision>
  <cp:lastPrinted>2024-07-13T04:20:00Z</cp:lastPrinted>
  <dcterms:created xsi:type="dcterms:W3CDTF">2022-10-18T20:11:00Z</dcterms:created>
  <dcterms:modified xsi:type="dcterms:W3CDTF">2024-07-13T04:21:00Z</dcterms:modified>
</cp:coreProperties>
</file>